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3D892" w14:textId="0193506A" w:rsidR="000A413F" w:rsidRPr="0019435C" w:rsidRDefault="000A413F" w:rsidP="000A413F">
      <w:pPr>
        <w:shd w:val="clear" w:color="auto" w:fill="FFFFFF"/>
        <w:spacing w:after="0" w:line="240" w:lineRule="auto"/>
        <w:jc w:val="center"/>
        <w:textAlignment w:val="baseline"/>
        <w:rPr>
          <w:rFonts w:ascii="inherit" w:eastAsia="Times New Roman" w:hAnsi="inherit" w:cs="Times New Roman"/>
          <w:b/>
          <w:bCs/>
          <w:color w:val="373739"/>
          <w:sz w:val="40"/>
          <w:szCs w:val="40"/>
          <w:bdr w:val="none" w:sz="0" w:space="0" w:color="auto" w:frame="1"/>
        </w:rPr>
      </w:pPr>
      <w:r w:rsidRPr="000A413F">
        <w:rPr>
          <w:rFonts w:ascii="inherit" w:eastAsia="Times New Roman" w:hAnsi="inherit" w:cs="Times New Roman"/>
          <w:b/>
          <w:bCs/>
          <w:color w:val="373739"/>
          <w:sz w:val="40"/>
          <w:szCs w:val="40"/>
          <w:bdr w:val="none" w:sz="0" w:space="0" w:color="auto" w:frame="1"/>
        </w:rPr>
        <w:t>Authorization for Release o</w:t>
      </w:r>
      <w:r w:rsidR="0019435C">
        <w:rPr>
          <w:rFonts w:ascii="inherit" w:eastAsia="Times New Roman" w:hAnsi="inherit" w:cs="Times New Roman"/>
          <w:b/>
          <w:bCs/>
          <w:color w:val="373739"/>
          <w:sz w:val="40"/>
          <w:szCs w:val="40"/>
          <w:bdr w:val="none" w:sz="0" w:space="0" w:color="auto" w:frame="1"/>
        </w:rPr>
        <w:t>f Medical</w:t>
      </w:r>
      <w:r w:rsidRPr="0019435C">
        <w:rPr>
          <w:rFonts w:ascii="inherit" w:eastAsia="Times New Roman" w:hAnsi="inherit" w:cs="Times New Roman"/>
          <w:b/>
          <w:bCs/>
          <w:color w:val="373739"/>
          <w:sz w:val="40"/>
          <w:szCs w:val="40"/>
          <w:bdr w:val="none" w:sz="0" w:space="0" w:color="auto" w:frame="1"/>
        </w:rPr>
        <w:t> Information</w:t>
      </w:r>
    </w:p>
    <w:p w14:paraId="3D239E44" w14:textId="1A7B7DA8" w:rsidR="000A413F" w:rsidRPr="0019435C" w:rsidRDefault="000A413F" w:rsidP="000A413F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Times New Roman"/>
          <w:b/>
          <w:bCs/>
          <w:color w:val="373739"/>
          <w:sz w:val="27"/>
          <w:szCs w:val="27"/>
          <w:bdr w:val="none" w:sz="0" w:space="0" w:color="auto" w:frame="1"/>
        </w:rPr>
      </w:pPr>
    </w:p>
    <w:p w14:paraId="0E905F8A" w14:textId="77777777" w:rsidR="000A413F" w:rsidRPr="0019435C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b/>
          <w:bCs/>
          <w:color w:val="212121"/>
          <w:sz w:val="27"/>
          <w:szCs w:val="27"/>
        </w:rPr>
      </w:pPr>
    </w:p>
    <w:p w14:paraId="2F480985" w14:textId="0B47E234" w:rsidR="000A413F" w:rsidRPr="0019435C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The undersigned authorizes the release of th</w:t>
      </w:r>
      <w:r w:rsid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e medical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information described below concerning_________________________ 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[name of patient],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born ___________ 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[date],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by_________________________________ 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[name of entity to whom release given]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to _________________________________ 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[name of entity to receive information].</w:t>
      </w:r>
    </w:p>
    <w:p w14:paraId="79A1FACB" w14:textId="5C700F2E" w:rsidR="000A413F" w:rsidRPr="0019435C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This authorization is limited to the following types of information:____________________________________________________________________ .</w:t>
      </w:r>
    </w:p>
    <w:p w14:paraId="561F48E3" w14:textId="122161A3" w:rsidR="000A413F" w:rsidRPr="0019435C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This authorization is limited to the following uses of the information released:____________________________________ .</w:t>
      </w:r>
    </w:p>
    <w:p w14:paraId="093C1225" w14:textId="7EB189E7" w:rsidR="000A413F" w:rsidRPr="0019435C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This authorization shall remain valid only until_______________________________ 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[date].</w:t>
      </w:r>
    </w:p>
    <w:p w14:paraId="6090DB93" w14:textId="178AB362" w:rsidR="000A413F" w:rsidRPr="000A413F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_______________________________________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[Insert if authorization is signed by parent or guardian of minor for the purpose of making a claim for benefits or damages or for obtaining insurance for the minor: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The undersigned is the_____________________________________________________  (parent </w:t>
      </w:r>
      <w:r w:rsidRPr="0019435C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or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guardian) of__________________________________________________________ , a minor patient, whos</w:t>
      </w:r>
      <w:r w:rsid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e records</w:t>
      </w:r>
      <w:r w:rsidRPr="0019435C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are to be furnished only for the purpose of_______________________________________</w:t>
      </w: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 (making a claim for benefits </w:t>
      </w:r>
      <w:r w:rsidRPr="000A413F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or</w:t>
      </w: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making a claim for damages </w:t>
      </w:r>
      <w:r w:rsidRPr="000A413F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or</w:t>
      </w: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underwriting a life insurance policy to insure such minor)].</w:t>
      </w:r>
    </w:p>
    <w:p w14:paraId="304470D8" w14:textId="5D1B0E03" w:rsidR="000A413F" w:rsidRPr="000A413F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_____________________________________ [Name of patient] has the right to receive a true copy of this authorization. By placing _________________________________ [his </w:t>
      </w:r>
      <w:r w:rsidRPr="000A413F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or</w:t>
      </w: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her] initials to the left of this clause on the original authorization________________________________________________ </w:t>
      </w:r>
      <w:r w:rsidRPr="000A413F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 [name of patient]</w:t>
      </w: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 acknowledges that a true copy of this authorization has been received.</w:t>
      </w:r>
    </w:p>
    <w:p w14:paraId="4CA9CB29" w14:textId="04CE613F" w:rsidR="000A413F" w:rsidRPr="000A413F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Dated:_____________________________ .</w:t>
      </w:r>
    </w:p>
    <w:p w14:paraId="2A26BAE8" w14:textId="77777777" w:rsidR="000A413F" w:rsidRPr="000A413F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</w:pPr>
      <w:r w:rsidRPr="000A413F">
        <w:rPr>
          <w:rFonts w:ascii="Garamond" w:eastAsia="Times New Roman" w:hAnsi="Garamond" w:cs="Times New Roman"/>
          <w:color w:val="212121"/>
          <w:sz w:val="27"/>
          <w:szCs w:val="27"/>
          <w:bdr w:val="none" w:sz="0" w:space="0" w:color="auto" w:frame="1"/>
        </w:rPr>
        <w:t>__________________________</w:t>
      </w:r>
      <w:r w:rsidRPr="000A413F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[Signature]</w:t>
      </w:r>
    </w:p>
    <w:p w14:paraId="28E3C2AE" w14:textId="155BC4BC" w:rsidR="000A413F" w:rsidRPr="000A413F" w:rsidRDefault="000A413F" w:rsidP="000A413F">
      <w:pPr>
        <w:shd w:val="clear" w:color="auto" w:fill="FFFFFF"/>
        <w:spacing w:after="0" w:line="240" w:lineRule="auto"/>
        <w:textAlignment w:val="baseline"/>
        <w:rPr>
          <w:rFonts w:ascii="Garamond" w:eastAsia="Times New Roman" w:hAnsi="Garamond" w:cs="Times New Roman"/>
          <w:color w:val="212121"/>
          <w:sz w:val="27"/>
          <w:szCs w:val="27"/>
        </w:rPr>
      </w:pPr>
      <w:r w:rsidRPr="000A413F">
        <w:rPr>
          <w:rFonts w:ascii="Garamond" w:eastAsia="Times New Roman" w:hAnsi="Garamond" w:cs="Times New Roman"/>
          <w:i/>
          <w:iCs/>
          <w:color w:val="212121"/>
          <w:sz w:val="27"/>
          <w:szCs w:val="27"/>
          <w:bdr w:val="none" w:sz="0" w:space="0" w:color="auto" w:frame="1"/>
        </w:rPr>
        <w:t>__________________________[Name]</w:t>
      </w:r>
    </w:p>
    <w:p w14:paraId="778D13F1" w14:textId="12C47EC7" w:rsidR="000A413F" w:rsidRPr="000A413F" w:rsidRDefault="000A413F" w:rsidP="000A413F"/>
    <w:sectPr w:rsidR="000A413F" w:rsidRPr="000A41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tDAxsrAwNDaxtDBX0lEKTi0uzszPAykwrAUAKhu2FCwAAAA="/>
  </w:docVars>
  <w:rsids>
    <w:rsidRoot w:val="000A413F"/>
    <w:rsid w:val="000A413F"/>
    <w:rsid w:val="00194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4573C"/>
  <w15:chartTrackingRefBased/>
  <w15:docId w15:val="{99669EEA-408A-4D0A-A0A8-0D9811CE4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82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0</Characters>
  <Application>Microsoft Office Word</Application>
  <DocSecurity>0</DocSecurity>
  <Lines>12</Lines>
  <Paragraphs>3</Paragraphs>
  <ScaleCrop>false</ScaleCrop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Fertitta</dc:creator>
  <cp:keywords/>
  <dc:description/>
  <cp:lastModifiedBy>Marcus Strutz</cp:lastModifiedBy>
  <cp:revision>2</cp:revision>
  <dcterms:created xsi:type="dcterms:W3CDTF">2020-12-17T22:40:00Z</dcterms:created>
  <dcterms:modified xsi:type="dcterms:W3CDTF">2020-12-17T23:07:00Z</dcterms:modified>
</cp:coreProperties>
</file>